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ed Nicolao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olao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23 Willow Avenue,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nicolaou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03371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astas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ely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5/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